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F827D" w14:textId="52392BDF" w:rsidR="00126829" w:rsidRDefault="00EA54F9" w:rsidP="006357C3">
      <w:pPr>
        <w:pStyle w:val="Title"/>
      </w:pPr>
      <w:r>
        <w:t>Platform Jump</w:t>
      </w:r>
      <w:r w:rsidR="006357C3">
        <w:t xml:space="preserve"> Game</w:t>
      </w:r>
    </w:p>
    <w:p w14:paraId="2ECA8FEB" w14:textId="742090FB" w:rsidR="006357C3" w:rsidRDefault="006357C3" w:rsidP="006357C3">
      <w:pPr>
        <w:pStyle w:val="Subtitle"/>
      </w:pPr>
      <w:r>
        <w:t xml:space="preserve">Godot </w:t>
      </w:r>
      <w:r w:rsidR="00432566">
        <w:t xml:space="preserve">4 </w:t>
      </w:r>
      <w:r>
        <w:t>Tutorial</w:t>
      </w:r>
    </w:p>
    <w:p w14:paraId="01DFBAA4" w14:textId="72FAB1D6" w:rsidR="006357C3" w:rsidRDefault="006357C3" w:rsidP="006357C3">
      <w:pPr>
        <w:pStyle w:val="Heading1"/>
      </w:pPr>
      <w:r>
        <w:t>Create the scene</w:t>
      </w:r>
    </w:p>
    <w:p w14:paraId="0551F752" w14:textId="002B689D" w:rsidR="006357C3" w:rsidRDefault="006357C3" w:rsidP="006357C3">
      <w:pPr>
        <w:pStyle w:val="ListParagraph"/>
        <w:numPr>
          <w:ilvl w:val="0"/>
          <w:numId w:val="1"/>
        </w:numPr>
      </w:pPr>
      <w:r>
        <w:t xml:space="preserve">Create a new </w:t>
      </w:r>
      <w:r w:rsidR="00F055A1">
        <w:t>scene</w:t>
      </w:r>
      <w:r w:rsidR="008B2A21">
        <w:t>.</w:t>
      </w:r>
    </w:p>
    <w:p w14:paraId="7AF18A7F" w14:textId="4F7593BB" w:rsidR="006357C3" w:rsidRDefault="006357C3" w:rsidP="006357C3">
      <w:pPr>
        <w:pStyle w:val="ListParagraph"/>
        <w:numPr>
          <w:ilvl w:val="0"/>
          <w:numId w:val="1"/>
        </w:numPr>
      </w:pPr>
      <w:r>
        <w:t xml:space="preserve">Choose </w:t>
      </w:r>
      <w:r w:rsidR="0055460A">
        <w:t>2</w:t>
      </w:r>
      <w:r>
        <w:t>D Scene</w:t>
      </w:r>
      <w:r w:rsidR="00462E2A">
        <w:t>, then save the scene.</w:t>
      </w:r>
    </w:p>
    <w:p w14:paraId="17346CA4" w14:textId="2FB46565" w:rsidR="006357C3" w:rsidRDefault="004C58F6" w:rsidP="006357C3">
      <w:pPr>
        <w:ind w:firstLine="360"/>
      </w:pPr>
      <w:r w:rsidRPr="004C58F6">
        <w:rPr>
          <w:noProof/>
        </w:rPr>
        <w:drawing>
          <wp:inline distT="0" distB="0" distL="0" distR="0" wp14:anchorId="1099099E" wp14:editId="36A2B1CD">
            <wp:extent cx="1374250" cy="1216549"/>
            <wp:effectExtent l="0" t="0" r="0" b="3175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382100" cy="1223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EADF6" w14:textId="67C0FFF5" w:rsidR="006357C3" w:rsidRDefault="006357C3" w:rsidP="006357C3">
      <w:pPr>
        <w:pStyle w:val="ListParagraph"/>
        <w:numPr>
          <w:ilvl w:val="0"/>
          <w:numId w:val="1"/>
        </w:numPr>
      </w:pPr>
      <w:r>
        <w:t xml:space="preserve">Put the </w:t>
      </w:r>
      <w:r w:rsidR="00025DC4">
        <w:t xml:space="preserve">jumper, platform and </w:t>
      </w:r>
      <w:r w:rsidR="00731F66">
        <w:t>cracked</w:t>
      </w:r>
      <w:r>
        <w:t xml:space="preserve"> </w:t>
      </w:r>
      <w:r w:rsidR="00D7151C">
        <w:t>file</w:t>
      </w:r>
      <w:r w:rsidR="00025DC4">
        <w:t>s</w:t>
      </w:r>
      <w:r w:rsidR="00D45255">
        <w:t xml:space="preserve"> </w:t>
      </w:r>
      <w:r>
        <w:t>in</w:t>
      </w:r>
      <w:r w:rsidR="00D45255">
        <w:t>to</w:t>
      </w:r>
      <w:r>
        <w:t xml:space="preserve"> the project folder.</w:t>
      </w:r>
    </w:p>
    <w:p w14:paraId="6CB656CA" w14:textId="77777777" w:rsidR="00DF3BCA" w:rsidRDefault="006357C3" w:rsidP="00DF3BCA">
      <w:pPr>
        <w:ind w:left="360"/>
      </w:pPr>
      <w:r w:rsidRPr="006357C3">
        <w:rPr>
          <w:noProof/>
        </w:rPr>
        <w:drawing>
          <wp:inline distT="0" distB="0" distL="0" distR="0" wp14:anchorId="69BF9F2D" wp14:editId="5BF1FA9F">
            <wp:extent cx="2066925" cy="1648465"/>
            <wp:effectExtent l="0" t="0" r="0" b="889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6"/>
                    <a:srcRect t="26227"/>
                    <a:stretch/>
                  </pic:blipFill>
                  <pic:spPr bwMode="auto">
                    <a:xfrm>
                      <a:off x="0" y="0"/>
                      <a:ext cx="2073690" cy="1653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F3BCA" w:rsidRPr="00DF3BCA">
        <w:t xml:space="preserve"> </w:t>
      </w:r>
    </w:p>
    <w:p w14:paraId="234E5ADC" w14:textId="204AB2B4" w:rsidR="00DF3BCA" w:rsidRDefault="00DF3BCA" w:rsidP="00DF3BCA">
      <w:pPr>
        <w:pStyle w:val="ListParagraph"/>
        <w:numPr>
          <w:ilvl w:val="0"/>
          <w:numId w:val="1"/>
        </w:numPr>
      </w:pPr>
      <w:r>
        <w:t>Rename the Node2D to PlatformJump.</w:t>
      </w:r>
    </w:p>
    <w:p w14:paraId="10005D1A" w14:textId="77777777" w:rsidR="00DF3BCA" w:rsidRDefault="00DF3BCA" w:rsidP="00DF3BCA">
      <w:pPr>
        <w:ind w:left="360"/>
      </w:pPr>
      <w:r w:rsidRPr="00BD4CB2">
        <w:rPr>
          <w:noProof/>
        </w:rPr>
        <w:drawing>
          <wp:inline distT="0" distB="0" distL="0" distR="0" wp14:anchorId="1F128866" wp14:editId="25077DDC">
            <wp:extent cx="1224501" cy="1383742"/>
            <wp:effectExtent l="0" t="0" r="0" b="6985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33105" cy="1393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BB420" w14:textId="7900643E" w:rsidR="006357C3" w:rsidRDefault="006357C3" w:rsidP="006357C3">
      <w:pPr>
        <w:ind w:firstLine="360"/>
      </w:pPr>
    </w:p>
    <w:p w14:paraId="69DE8200" w14:textId="40F8A40F" w:rsidR="0030775E" w:rsidRDefault="0030775E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4B52B56F" w14:textId="77777777" w:rsidR="00E62A51" w:rsidRDefault="00E62A5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E01F35D" w14:textId="26753E60" w:rsidR="00983B2A" w:rsidRDefault="002C6F7D" w:rsidP="00983B2A">
      <w:pPr>
        <w:pStyle w:val="Heading1"/>
      </w:pPr>
      <w:r>
        <w:lastRenderedPageBreak/>
        <w:t>Add</w:t>
      </w:r>
      <w:r w:rsidR="00123A68">
        <w:t xml:space="preserve"> a platform</w:t>
      </w:r>
    </w:p>
    <w:p w14:paraId="220AE903" w14:textId="572DF99F" w:rsidR="009F4002" w:rsidRDefault="008D336E" w:rsidP="00443811">
      <w:pPr>
        <w:pStyle w:val="ListParagraph"/>
        <w:numPr>
          <w:ilvl w:val="0"/>
          <w:numId w:val="15"/>
        </w:numPr>
      </w:pPr>
      <w:r>
        <w:t xml:space="preserve">Add a </w:t>
      </w:r>
      <w:r w:rsidR="00701A91">
        <w:t>StaticBody2D</w:t>
      </w:r>
      <w:r>
        <w:t xml:space="preserve"> child to</w:t>
      </w:r>
      <w:r w:rsidR="003067A3">
        <w:t xml:space="preserve"> the </w:t>
      </w:r>
      <w:r w:rsidR="00701A91">
        <w:t>PlatformJump</w:t>
      </w:r>
      <w:r w:rsidR="003067A3">
        <w:t xml:space="preserve"> node</w:t>
      </w:r>
      <w:r w:rsidR="006357C3">
        <w:t>.</w:t>
      </w:r>
    </w:p>
    <w:p w14:paraId="1BE1D537" w14:textId="21CD879D" w:rsidR="005E5366" w:rsidRDefault="00573D1D" w:rsidP="00E62A51">
      <w:pPr>
        <w:ind w:left="360"/>
      </w:pPr>
      <w:r w:rsidRPr="00573D1D">
        <w:rPr>
          <w:noProof/>
        </w:rPr>
        <w:drawing>
          <wp:inline distT="0" distB="0" distL="0" distR="0" wp14:anchorId="098E4898" wp14:editId="72091FAD">
            <wp:extent cx="2051436" cy="539478"/>
            <wp:effectExtent l="0" t="0" r="635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85725" cy="54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8C1F2" w14:textId="126D8B6C" w:rsidR="004D6815" w:rsidRDefault="00D70A53" w:rsidP="00443811">
      <w:pPr>
        <w:pStyle w:val="ListParagraph"/>
        <w:numPr>
          <w:ilvl w:val="0"/>
          <w:numId w:val="15"/>
        </w:numPr>
      </w:pPr>
      <w:r>
        <w:t xml:space="preserve">Rename the </w:t>
      </w:r>
      <w:r w:rsidR="0030775E">
        <w:t>StaticBody2D to Platform</w:t>
      </w:r>
      <w:r w:rsidR="004F3AE6">
        <w:t xml:space="preserve"> and move </w:t>
      </w:r>
      <w:r w:rsidR="001270FE">
        <w:t>it</w:t>
      </w:r>
      <w:r w:rsidR="004F3AE6">
        <w:t xml:space="preserve"> into the</w:t>
      </w:r>
      <w:r w:rsidR="001270FE">
        <w:t xml:space="preserve"> lower</w:t>
      </w:r>
      <w:r w:rsidR="004F3AE6">
        <w:t xml:space="preserve"> centre of the game area.</w:t>
      </w:r>
    </w:p>
    <w:p w14:paraId="3682EDA0" w14:textId="25C29D91" w:rsidR="001B5EB7" w:rsidRDefault="008C4B90" w:rsidP="001B5EB7">
      <w:pPr>
        <w:ind w:left="360"/>
      </w:pPr>
      <w:r w:rsidRPr="008C4B90">
        <w:rPr>
          <w:noProof/>
        </w:rPr>
        <w:drawing>
          <wp:inline distT="0" distB="0" distL="0" distR="0" wp14:anchorId="0B675BAB" wp14:editId="68873329">
            <wp:extent cx="1725433" cy="1080838"/>
            <wp:effectExtent l="0" t="0" r="8255" b="5080"/>
            <wp:docPr id="41" name="Picture 4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41580" cy="1090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8F203" w14:textId="33384021" w:rsidR="0030775E" w:rsidRDefault="00E96C6C" w:rsidP="00443811">
      <w:pPr>
        <w:pStyle w:val="ListParagraph"/>
        <w:numPr>
          <w:ilvl w:val="0"/>
          <w:numId w:val="15"/>
        </w:numPr>
      </w:pPr>
      <w:r>
        <w:t xml:space="preserve">Drag platform.png into the viewport so that it is </w:t>
      </w:r>
      <w:r w:rsidR="0043500D">
        <w:t xml:space="preserve">centred </w:t>
      </w:r>
      <w:r w:rsidR="00D65CAE">
        <w:t>on the + symbol.</w:t>
      </w:r>
    </w:p>
    <w:p w14:paraId="292A6B2A" w14:textId="61A6C84C" w:rsidR="00D65CAE" w:rsidRDefault="001C5C33" w:rsidP="00D65CAE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B545A5B" wp14:editId="535A135B">
                <wp:simplePos x="0" y="0"/>
                <wp:positionH relativeFrom="column">
                  <wp:posOffset>1178891</wp:posOffset>
                </wp:positionH>
                <wp:positionV relativeFrom="paragraph">
                  <wp:posOffset>325755</wp:posOffset>
                </wp:positionV>
                <wp:extent cx="1339969" cy="280035"/>
                <wp:effectExtent l="0" t="266700" r="0" b="310515"/>
                <wp:wrapNone/>
                <wp:docPr id="38" name="Arrow: Right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521364">
                          <a:off x="0" y="0"/>
                          <a:ext cx="1339969" cy="280035"/>
                        </a:xfrm>
                        <a:prstGeom prst="rightArrow">
                          <a:avLst>
                            <a:gd name="adj1" fmla="val 46441"/>
                            <a:gd name="adj2" fmla="val 8948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C0E95D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38" o:spid="_x0000_s1026" type="#_x0000_t13" style="position:absolute;margin-left:92.85pt;margin-top:25.65pt;width:105.5pt;height:22.05pt;rotation:-2270425fd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" adj="17560,5784" fillcolor="#4472c4 [3204]" strokecolor="#1f3763 [1604]" strokeweight="1pt"/>
            </w:pict>
          </mc:Fallback>
        </mc:AlternateContent>
      </w:r>
      <w:r w:rsidRPr="00373BE2">
        <w:rPr>
          <w:noProof/>
        </w:rPr>
        <w:drawing>
          <wp:inline distT="0" distB="0" distL="0" distR="0" wp14:anchorId="0A3BEE44" wp14:editId="43ACCB16">
            <wp:extent cx="2679589" cy="950600"/>
            <wp:effectExtent l="0" t="0" r="6985" b="1905"/>
            <wp:docPr id="37" name="Picture 3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86676" cy="953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C7665" w14:textId="494D2A4C" w:rsidR="00B27D03" w:rsidRDefault="00B27D03" w:rsidP="00443811">
      <w:pPr>
        <w:pStyle w:val="ListParagraph"/>
        <w:numPr>
          <w:ilvl w:val="0"/>
          <w:numId w:val="15"/>
        </w:numPr>
      </w:pPr>
      <w:r>
        <w:t>Make</w:t>
      </w:r>
      <w:r w:rsidR="0061493E">
        <w:t xml:space="preserve"> the</w:t>
      </w:r>
      <w:r>
        <w:t xml:space="preserve"> Platform2</w:t>
      </w:r>
      <w:r w:rsidR="0061493E">
        <w:t xml:space="preserve"> node</w:t>
      </w:r>
      <w:r>
        <w:t xml:space="preserve"> a child of Platform by dragging it:</w:t>
      </w:r>
    </w:p>
    <w:p w14:paraId="28EF863F" w14:textId="305C75B6" w:rsidR="00B27D03" w:rsidRDefault="005A1DB6" w:rsidP="005A1DB6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93786D2" wp14:editId="65CC026F">
                <wp:simplePos x="0" y="0"/>
                <wp:positionH relativeFrom="column">
                  <wp:posOffset>933450</wp:posOffset>
                </wp:positionH>
                <wp:positionV relativeFrom="paragraph">
                  <wp:posOffset>608329</wp:posOffset>
                </wp:positionV>
                <wp:extent cx="249555" cy="108585"/>
                <wp:effectExtent l="13335" t="24765" r="30480" b="11430"/>
                <wp:wrapNone/>
                <wp:docPr id="1136148919" name="Arrow: Right 11361489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49555" cy="108585"/>
                        </a:xfrm>
                        <a:prstGeom prst="rightArrow">
                          <a:avLst>
                            <a:gd name="adj1" fmla="val 46441"/>
                            <a:gd name="adj2" fmla="val 8948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DE920A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136148919" o:spid="_x0000_s1026" type="#_x0000_t13" style="position:absolute;margin-left:73.5pt;margin-top:47.9pt;width:19.65pt;height:8.55pt;rotation:-90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" adj="13190,5784" fillcolor="#4472c4 [3204]" strokecolor="#1f3763 [1604]" strokeweight="1pt"/>
            </w:pict>
          </mc:Fallback>
        </mc:AlternateContent>
      </w:r>
      <w:r w:rsidRPr="005A1DB6">
        <w:rPr>
          <w:noProof/>
        </w:rPr>
        <w:drawing>
          <wp:inline distT="0" distB="0" distL="0" distR="0" wp14:anchorId="5241C1E9" wp14:editId="574746FC">
            <wp:extent cx="1558440" cy="891540"/>
            <wp:effectExtent l="0" t="0" r="3810" b="3810"/>
            <wp:docPr id="11403657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0365791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64787" cy="895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47ED4" w14:textId="32C16856" w:rsidR="00D65CAE" w:rsidRDefault="00D732DB" w:rsidP="00443811">
      <w:pPr>
        <w:pStyle w:val="ListParagraph"/>
        <w:numPr>
          <w:ilvl w:val="0"/>
          <w:numId w:val="15"/>
        </w:numPr>
      </w:pPr>
      <w:r>
        <w:t xml:space="preserve">Add a CollisionShape2D child to the </w:t>
      </w:r>
      <w:r w:rsidR="00BB19D0" w:rsidRPr="00BB19D0">
        <w:rPr>
          <w:noProof/>
        </w:rPr>
        <w:drawing>
          <wp:inline distT="0" distB="0" distL="0" distR="0" wp14:anchorId="7AF60351" wp14:editId="301CFDAE">
            <wp:extent cx="648199" cy="180893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5121" cy="18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B19D0">
        <w:t xml:space="preserve"> </w:t>
      </w:r>
      <w:r>
        <w:t>node.</w:t>
      </w:r>
    </w:p>
    <w:p w14:paraId="060BC828" w14:textId="6CF0AFE9" w:rsidR="00D732DB" w:rsidRDefault="00686FC2" w:rsidP="00D732DB">
      <w:pPr>
        <w:ind w:left="360"/>
      </w:pPr>
      <w:r w:rsidRPr="00686FC2">
        <w:rPr>
          <w:noProof/>
        </w:rPr>
        <w:drawing>
          <wp:inline distT="0" distB="0" distL="0" distR="0" wp14:anchorId="689979A6" wp14:editId="77B5DE39">
            <wp:extent cx="1812897" cy="554357"/>
            <wp:effectExtent l="0" t="0" r="0" b="0"/>
            <wp:docPr id="28" name="Picture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26228" cy="558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AA311" w14:textId="4B480964" w:rsidR="00D732DB" w:rsidRDefault="00797416" w:rsidP="00443811">
      <w:pPr>
        <w:pStyle w:val="ListParagraph"/>
        <w:numPr>
          <w:ilvl w:val="0"/>
          <w:numId w:val="15"/>
        </w:numPr>
      </w:pPr>
      <w:r>
        <w:t>In the Inspector, choose Rectangle for the</w:t>
      </w:r>
      <w:r w:rsidR="00651039">
        <w:t xml:space="preserve"> Shape</w:t>
      </w:r>
      <w:r w:rsidR="00CD50B6">
        <w:t xml:space="preserve"> and </w:t>
      </w:r>
      <w:r w:rsidR="000A0A0F">
        <w:t>tick One Way Collision.</w:t>
      </w:r>
    </w:p>
    <w:p w14:paraId="331F8987" w14:textId="17D18656" w:rsidR="00651039" w:rsidRDefault="002E65C1" w:rsidP="00651039">
      <w:pPr>
        <w:ind w:left="360"/>
      </w:pPr>
      <w:r w:rsidRPr="00495FDB">
        <w:rPr>
          <w:noProof/>
        </w:rPr>
        <w:drawing>
          <wp:inline distT="0" distB="0" distL="0" distR="0" wp14:anchorId="5C1B6203" wp14:editId="218C05F4">
            <wp:extent cx="1876508" cy="754758"/>
            <wp:effectExtent l="0" t="0" r="0" b="7620"/>
            <wp:docPr id="33" name="Picture 3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90687" cy="760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7F0FF" w14:textId="7EB88A78" w:rsidR="00651039" w:rsidRDefault="00140942" w:rsidP="00443811">
      <w:pPr>
        <w:pStyle w:val="ListParagraph"/>
        <w:numPr>
          <w:ilvl w:val="0"/>
          <w:numId w:val="15"/>
        </w:numPr>
      </w:pPr>
      <w:r>
        <w:t>Use the resizing handles to make the shape match the platform picture.</w:t>
      </w:r>
    </w:p>
    <w:p w14:paraId="42A4F41C" w14:textId="2C3C3238" w:rsidR="00140942" w:rsidRDefault="00140942" w:rsidP="00140942">
      <w:pPr>
        <w:ind w:left="360"/>
      </w:pPr>
      <w:r w:rsidRPr="00140942">
        <w:rPr>
          <w:noProof/>
        </w:rPr>
        <w:drawing>
          <wp:inline distT="0" distB="0" distL="0" distR="0" wp14:anchorId="1C5F603E" wp14:editId="43717B12">
            <wp:extent cx="1129085" cy="441816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143931" cy="44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89BEE" w14:textId="77777777" w:rsidR="003874B4" w:rsidRDefault="003874B4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1FA331B" w14:textId="64DC6982" w:rsidR="0008539D" w:rsidRDefault="002C6F7D" w:rsidP="0008539D">
      <w:pPr>
        <w:pStyle w:val="Heading1"/>
      </w:pPr>
      <w:r>
        <w:lastRenderedPageBreak/>
        <w:t>Add</w:t>
      </w:r>
      <w:r w:rsidR="00561901">
        <w:t xml:space="preserve"> the jumper</w:t>
      </w:r>
    </w:p>
    <w:p w14:paraId="36876528" w14:textId="778D7FEF" w:rsidR="0008539D" w:rsidRDefault="0008539D" w:rsidP="0008539D">
      <w:pPr>
        <w:pStyle w:val="ListParagraph"/>
        <w:numPr>
          <w:ilvl w:val="0"/>
          <w:numId w:val="12"/>
        </w:numPr>
      </w:pPr>
      <w:r>
        <w:t xml:space="preserve">Add a </w:t>
      </w:r>
      <w:r w:rsidR="00D5615F">
        <w:t>Character</w:t>
      </w:r>
      <w:r w:rsidR="003E09FA">
        <w:t>Body2D</w:t>
      </w:r>
      <w:r>
        <w:t xml:space="preserve"> child to the </w:t>
      </w:r>
      <w:r w:rsidR="00852F48">
        <w:t>PlatformJump</w:t>
      </w:r>
      <w:r>
        <w:t xml:space="preserve"> node.</w:t>
      </w:r>
    </w:p>
    <w:p w14:paraId="03407AEA" w14:textId="54C2C8B1" w:rsidR="0008539D" w:rsidRDefault="00FF42AD" w:rsidP="0008539D">
      <w:pPr>
        <w:ind w:left="360"/>
      </w:pPr>
      <w:r w:rsidRPr="00FF42AD">
        <w:rPr>
          <w:noProof/>
        </w:rPr>
        <w:drawing>
          <wp:inline distT="0" distB="0" distL="0" distR="0" wp14:anchorId="62E0C237" wp14:editId="4F9A1D45">
            <wp:extent cx="1709531" cy="663970"/>
            <wp:effectExtent l="0" t="0" r="5080" b="3175"/>
            <wp:docPr id="35" name="Picture 3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24172" cy="669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C9368" w14:textId="7D22E07D" w:rsidR="00E62A1C" w:rsidRDefault="00E62A1C" w:rsidP="00F928A4">
      <w:pPr>
        <w:pStyle w:val="ListParagraph"/>
        <w:numPr>
          <w:ilvl w:val="0"/>
          <w:numId w:val="12"/>
        </w:numPr>
      </w:pPr>
      <w:r>
        <w:t xml:space="preserve">Rename the </w:t>
      </w:r>
      <w:r w:rsidR="009647FC">
        <w:t>Character</w:t>
      </w:r>
      <w:r>
        <w:t>Body2D node to Jumper</w:t>
      </w:r>
      <w:r w:rsidR="00E616D3">
        <w:t xml:space="preserve"> and move it just above the platform</w:t>
      </w:r>
      <w:r w:rsidR="00A47908">
        <w:t>.</w:t>
      </w:r>
    </w:p>
    <w:p w14:paraId="66ED9637" w14:textId="61488F12" w:rsidR="00E62A1C" w:rsidRDefault="00C207A8" w:rsidP="00E62A1C">
      <w:pPr>
        <w:ind w:left="360"/>
      </w:pPr>
      <w:r w:rsidRPr="00C207A8">
        <w:rPr>
          <w:noProof/>
        </w:rPr>
        <w:drawing>
          <wp:inline distT="0" distB="0" distL="0" distR="0" wp14:anchorId="37A587C5" wp14:editId="05CC64D7">
            <wp:extent cx="1600880" cy="1041621"/>
            <wp:effectExtent l="0" t="0" r="0" b="6350"/>
            <wp:docPr id="42" name="Picture 42" descr="Graphical user interface,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chart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610637" cy="1047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70721" w14:textId="2645FF2A" w:rsidR="00441074" w:rsidRDefault="00A20609" w:rsidP="00F928A4">
      <w:pPr>
        <w:pStyle w:val="ListParagraph"/>
        <w:numPr>
          <w:ilvl w:val="0"/>
          <w:numId w:val="12"/>
        </w:numPr>
      </w:pPr>
      <w:r>
        <w:t>Drag jumper.png into the viewport so that it is centred on the + symbol.</w:t>
      </w:r>
    </w:p>
    <w:p w14:paraId="665AA999" w14:textId="429541CA" w:rsidR="00A20609" w:rsidRDefault="003E2435" w:rsidP="00A20609">
      <w:pPr>
        <w:ind w:left="360"/>
      </w:pPr>
      <w:r w:rsidRPr="003E2435">
        <w:rPr>
          <w:noProof/>
        </w:rPr>
        <w:drawing>
          <wp:inline distT="0" distB="0" distL="0" distR="0" wp14:anchorId="7F0E7AD9" wp14:editId="5DA5FC8B">
            <wp:extent cx="3021495" cy="1203191"/>
            <wp:effectExtent l="0" t="0" r="7620" b="0"/>
            <wp:docPr id="43" name="Picture 4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35217" cy="120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9D4BD" w14:textId="429A77FA" w:rsidR="00CA081B" w:rsidRDefault="00CA081B" w:rsidP="00CA081B">
      <w:pPr>
        <w:pStyle w:val="ListParagraph"/>
        <w:numPr>
          <w:ilvl w:val="0"/>
          <w:numId w:val="12"/>
        </w:numPr>
      </w:pPr>
      <w:r>
        <w:t>Make the Jumper2 node a child of Jumper by dragging it:</w:t>
      </w:r>
    </w:p>
    <w:p w14:paraId="2B475E4F" w14:textId="75CF20E3" w:rsidR="00CA081B" w:rsidRDefault="008F4494" w:rsidP="00CA081B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6FB5E53" wp14:editId="58C496A7">
                <wp:simplePos x="0" y="0"/>
                <wp:positionH relativeFrom="column">
                  <wp:posOffset>929640</wp:posOffset>
                </wp:positionH>
                <wp:positionV relativeFrom="paragraph">
                  <wp:posOffset>249555</wp:posOffset>
                </wp:positionV>
                <wp:extent cx="249555" cy="108585"/>
                <wp:effectExtent l="13335" t="24765" r="30480" b="11430"/>
                <wp:wrapNone/>
                <wp:docPr id="981498305" name="Arrow: Right 9814983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49555" cy="108585"/>
                        </a:xfrm>
                        <a:prstGeom prst="rightArrow">
                          <a:avLst>
                            <a:gd name="adj1" fmla="val 46441"/>
                            <a:gd name="adj2" fmla="val 8948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401746" id="Arrow: Right 981498305" o:spid="_x0000_s1026" type="#_x0000_t13" style="position:absolute;margin-left:73.2pt;margin-top:19.65pt;width:19.65pt;height:8.55pt;rotation:-90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" adj="13190,5784" fillcolor="#4472c4 [3204]" strokecolor="#1f3763 [1604]" strokeweight="1pt"/>
            </w:pict>
          </mc:Fallback>
        </mc:AlternateContent>
      </w:r>
      <w:r w:rsidRPr="008F4494">
        <w:rPr>
          <w:noProof/>
        </w:rPr>
        <w:drawing>
          <wp:inline distT="0" distB="0" distL="0" distR="0" wp14:anchorId="1B765679" wp14:editId="2619731F">
            <wp:extent cx="1729740" cy="551006"/>
            <wp:effectExtent l="0" t="0" r="3810" b="1905"/>
            <wp:docPr id="17002285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0228504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741679" cy="554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952F4" w14:textId="38A0399D" w:rsidR="00E52F79" w:rsidRDefault="00B42179" w:rsidP="00E52F79">
      <w:pPr>
        <w:pStyle w:val="ListParagraph"/>
        <w:numPr>
          <w:ilvl w:val="0"/>
          <w:numId w:val="12"/>
        </w:numPr>
      </w:pPr>
      <w:r>
        <w:t xml:space="preserve">Add a CollisionShape2D to the </w:t>
      </w:r>
      <w:r w:rsidR="00ED59E6" w:rsidRPr="00ED59E6">
        <w:rPr>
          <w:noProof/>
        </w:rPr>
        <w:drawing>
          <wp:inline distT="0" distB="0" distL="0" distR="0" wp14:anchorId="36EC47DE" wp14:editId="724AF7F8">
            <wp:extent cx="644056" cy="198171"/>
            <wp:effectExtent l="0" t="0" r="381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97001" cy="214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D59E6">
        <w:t xml:space="preserve"> node.</w:t>
      </w:r>
    </w:p>
    <w:p w14:paraId="09CBF899" w14:textId="3DE2C5BE" w:rsidR="00ED59E6" w:rsidRDefault="00FA6F3D" w:rsidP="00ED59E6">
      <w:pPr>
        <w:ind w:left="360"/>
      </w:pPr>
      <w:r w:rsidRPr="00FA6F3D">
        <w:rPr>
          <w:noProof/>
        </w:rPr>
        <w:drawing>
          <wp:inline distT="0" distB="0" distL="0" distR="0" wp14:anchorId="3FC8D7A6" wp14:editId="205D7FDB">
            <wp:extent cx="1796995" cy="474816"/>
            <wp:effectExtent l="0" t="0" r="0" b="1905"/>
            <wp:docPr id="46" name="Picture 46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application, Teams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26340" cy="48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24D38" w14:textId="2C48DF59" w:rsidR="00E52F79" w:rsidRDefault="00E52F79" w:rsidP="00E52F79">
      <w:pPr>
        <w:pStyle w:val="ListParagraph"/>
        <w:numPr>
          <w:ilvl w:val="0"/>
          <w:numId w:val="12"/>
        </w:numPr>
      </w:pPr>
      <w:r>
        <w:t>In the Inspector, choose Rectangle for the Shape.</w:t>
      </w:r>
    </w:p>
    <w:p w14:paraId="7309CBF4" w14:textId="59B947AA" w:rsidR="00E52F79" w:rsidRDefault="00E52F79" w:rsidP="00E52F79">
      <w:pPr>
        <w:ind w:left="360"/>
      </w:pPr>
      <w:r w:rsidRPr="00495FDB">
        <w:rPr>
          <w:noProof/>
        </w:rPr>
        <w:drawing>
          <wp:inline distT="0" distB="0" distL="0" distR="0" wp14:anchorId="33FF3B4C" wp14:editId="2DBE8F3F">
            <wp:extent cx="1875568" cy="349857"/>
            <wp:effectExtent l="0" t="0" r="0" b="0"/>
            <wp:docPr id="44" name="Picture 4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application&#10;&#10;Description automatically generated"/>
                    <pic:cNvPicPr/>
                  </pic:nvPicPr>
                  <pic:blipFill rotWithShape="1">
                    <a:blip r:embed="rId14"/>
                    <a:srcRect b="53623"/>
                    <a:stretch/>
                  </pic:blipFill>
                  <pic:spPr bwMode="auto">
                    <a:xfrm>
                      <a:off x="0" y="0"/>
                      <a:ext cx="1890687" cy="3526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AD426E" w14:textId="2B206001" w:rsidR="00EE7EF6" w:rsidRDefault="00EE7EF6" w:rsidP="00EE7EF6">
      <w:pPr>
        <w:pStyle w:val="ListParagraph"/>
        <w:numPr>
          <w:ilvl w:val="0"/>
          <w:numId w:val="12"/>
        </w:numPr>
      </w:pPr>
      <w:r>
        <w:t>Use the resizing handles to make the shape match the frog picture.</w:t>
      </w:r>
    </w:p>
    <w:p w14:paraId="098AA374" w14:textId="149192DB" w:rsidR="00EE7EF6" w:rsidRDefault="00592813" w:rsidP="00D45458">
      <w:pPr>
        <w:ind w:left="360"/>
      </w:pPr>
      <w:r w:rsidRPr="00592813">
        <w:rPr>
          <w:noProof/>
        </w:rPr>
        <w:drawing>
          <wp:inline distT="0" distB="0" distL="0" distR="0" wp14:anchorId="2FBBA058" wp14:editId="4A0F7630">
            <wp:extent cx="803082" cy="725113"/>
            <wp:effectExtent l="0" t="0" r="0" b="0"/>
            <wp:docPr id="47" name="Picture 47" descr="A picture containing text, gambling house, pool table,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picture containing text, gambling house, pool table, roo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807607" cy="729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D1207" w14:textId="77777777" w:rsidR="00FB0D2D" w:rsidRDefault="00FB0D2D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1A5053C" w14:textId="1908305D" w:rsidR="006335D3" w:rsidRDefault="00E21F4E" w:rsidP="006335D3">
      <w:pPr>
        <w:pStyle w:val="Heading1"/>
      </w:pPr>
      <w:r>
        <w:lastRenderedPageBreak/>
        <w:t>Make the frog bounce</w:t>
      </w:r>
    </w:p>
    <w:p w14:paraId="4CD8624A" w14:textId="243F7F69" w:rsidR="005B0063" w:rsidRDefault="005B0063" w:rsidP="006335D3">
      <w:pPr>
        <w:pStyle w:val="ListParagraph"/>
        <w:numPr>
          <w:ilvl w:val="0"/>
          <w:numId w:val="11"/>
        </w:numPr>
      </w:pPr>
      <w:r>
        <w:t xml:space="preserve">Attach a script to the </w:t>
      </w:r>
      <w:r w:rsidRPr="00ED59E6">
        <w:rPr>
          <w:noProof/>
        </w:rPr>
        <w:drawing>
          <wp:inline distT="0" distB="0" distL="0" distR="0" wp14:anchorId="3619B565" wp14:editId="1350B7D7">
            <wp:extent cx="644056" cy="198171"/>
            <wp:effectExtent l="0" t="0" r="381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97001" cy="214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node.</w:t>
      </w:r>
    </w:p>
    <w:p w14:paraId="3307A068" w14:textId="283047C2" w:rsidR="005B0063" w:rsidRDefault="00175824" w:rsidP="005B0063">
      <w:pPr>
        <w:ind w:left="360"/>
      </w:pPr>
      <w:r w:rsidRPr="00175824">
        <w:rPr>
          <w:noProof/>
        </w:rPr>
        <w:drawing>
          <wp:inline distT="0" distB="0" distL="0" distR="0" wp14:anchorId="5F3D9572" wp14:editId="3B0296E1">
            <wp:extent cx="1351722" cy="1345346"/>
            <wp:effectExtent l="0" t="0" r="1270" b="7620"/>
            <wp:docPr id="49" name="Picture 4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357214" cy="1350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9736F" w14:textId="5EEBA5E1" w:rsidR="006335D3" w:rsidRDefault="00E21F4E" w:rsidP="00786AE2">
      <w:pPr>
        <w:pStyle w:val="ListParagraph"/>
        <w:numPr>
          <w:ilvl w:val="0"/>
          <w:numId w:val="11"/>
        </w:numPr>
      </w:pPr>
      <w:r>
        <w:t>Delete all the code  and replace it with this:</w:t>
      </w:r>
    </w:p>
    <w:p w14:paraId="2F80068F" w14:textId="49F7D61E" w:rsidR="009309F2" w:rsidRDefault="009309F2" w:rsidP="006335D3">
      <w:pPr>
        <w:ind w:firstLine="360"/>
      </w:pPr>
      <w:r w:rsidRPr="009309F2">
        <w:rPr>
          <w:noProof/>
        </w:rPr>
        <w:drawing>
          <wp:inline distT="0" distB="0" distL="0" distR="0" wp14:anchorId="43DE220D" wp14:editId="70B1E1EF">
            <wp:extent cx="3619500" cy="1345034"/>
            <wp:effectExtent l="0" t="0" r="0" b="7620"/>
            <wp:docPr id="14768547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85478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27469" cy="134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CBCBC" w14:textId="77777777" w:rsidR="00745E0D" w:rsidRDefault="00745E0D" w:rsidP="00745E0D">
      <w:pPr>
        <w:pStyle w:val="ListParagraph"/>
        <w:numPr>
          <w:ilvl w:val="0"/>
          <w:numId w:val="11"/>
        </w:numPr>
      </w:pPr>
      <w:r>
        <w:t>Run the scene to make sure it’s all working properly.</w:t>
      </w:r>
    </w:p>
    <w:p w14:paraId="1BE122A2" w14:textId="77777777" w:rsidR="00745E0D" w:rsidRDefault="00745E0D" w:rsidP="00112743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5998DBC" wp14:editId="3EDF127B">
                <wp:simplePos x="0" y="0"/>
                <wp:positionH relativeFrom="column">
                  <wp:posOffset>1657350</wp:posOffset>
                </wp:positionH>
                <wp:positionV relativeFrom="paragraph">
                  <wp:posOffset>46990</wp:posOffset>
                </wp:positionV>
                <wp:extent cx="809625" cy="180975"/>
                <wp:effectExtent l="19050" t="19050" r="28575" b="47625"/>
                <wp:wrapNone/>
                <wp:docPr id="51" name="Arrow: Left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9625" cy="180975"/>
                        </a:xfrm>
                        <a:prstGeom prst="leftArrow">
                          <a:avLst>
                            <a:gd name="adj1" fmla="val 46690"/>
                            <a:gd name="adj2" fmla="val 97898"/>
                          </a:avLst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98CF0B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51" o:spid="_x0000_s1026" type="#_x0000_t66" style="position:absolute;margin-left:130.5pt;margin-top:3.7pt;width:63.75pt;height:14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" adj="4727,5757" fillcolor="white [3212]" strokecolor="#1f3763 [1604]" strokeweight="1pt"/>
            </w:pict>
          </mc:Fallback>
        </mc:AlternateContent>
      </w:r>
      <w:r w:rsidRPr="004B672E">
        <w:rPr>
          <w:noProof/>
        </w:rPr>
        <w:drawing>
          <wp:inline distT="0" distB="0" distL="0" distR="0" wp14:anchorId="0ED4C078" wp14:editId="12E86F86">
            <wp:extent cx="1286054" cy="238158"/>
            <wp:effectExtent l="0" t="0" r="9525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286054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9AC66" w14:textId="77777777" w:rsidR="00911353" w:rsidRDefault="00911353" w:rsidP="00745E0D">
      <w:pPr>
        <w:pStyle w:val="Heading1"/>
      </w:pPr>
    </w:p>
    <w:p w14:paraId="26FA6C62" w14:textId="623805F6" w:rsidR="00745E0D" w:rsidRDefault="00432B39" w:rsidP="00745E0D">
      <w:pPr>
        <w:pStyle w:val="Heading1"/>
      </w:pPr>
      <w:r>
        <w:t>Control the frog with left and right arrow keys</w:t>
      </w:r>
    </w:p>
    <w:p w14:paraId="258FCBF0" w14:textId="77777777" w:rsidR="00B24F40" w:rsidRDefault="00922A9B" w:rsidP="002A164D">
      <w:pPr>
        <w:pStyle w:val="ListParagraph"/>
        <w:numPr>
          <w:ilvl w:val="0"/>
          <w:numId w:val="13"/>
        </w:numPr>
      </w:pPr>
      <w:r>
        <w:t xml:space="preserve">Add this code </w:t>
      </w:r>
      <w:r w:rsidR="002A164D">
        <w:t>to script:</w:t>
      </w:r>
    </w:p>
    <w:p w14:paraId="03CAA2BA" w14:textId="6127381E" w:rsidR="002A164D" w:rsidRDefault="00911353" w:rsidP="00B24F40">
      <w:pPr>
        <w:ind w:left="360"/>
      </w:pPr>
      <w:r w:rsidRPr="00911353">
        <w:rPr>
          <w:noProof/>
        </w:rPr>
        <w:drawing>
          <wp:inline distT="0" distB="0" distL="0" distR="0" wp14:anchorId="61A44FF7" wp14:editId="36AB7C89">
            <wp:extent cx="2747959" cy="898497"/>
            <wp:effectExtent l="0" t="0" r="0" b="0"/>
            <wp:docPr id="54" name="Picture 5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765156" cy="90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FB1E1" w14:textId="77777777" w:rsidR="00C920EF" w:rsidRDefault="00C920EF" w:rsidP="00C920EF">
      <w:pPr>
        <w:pStyle w:val="ListParagraph"/>
        <w:numPr>
          <w:ilvl w:val="0"/>
          <w:numId w:val="13"/>
        </w:numPr>
      </w:pPr>
      <w:r>
        <w:t>Run the scene to make sure it’s all working properly.</w:t>
      </w:r>
    </w:p>
    <w:p w14:paraId="2BB7B631" w14:textId="77777777" w:rsidR="00C920EF" w:rsidRDefault="00C920EF" w:rsidP="00C66A29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EB0A003" wp14:editId="48F75733">
                <wp:simplePos x="0" y="0"/>
                <wp:positionH relativeFrom="column">
                  <wp:posOffset>1657350</wp:posOffset>
                </wp:positionH>
                <wp:positionV relativeFrom="paragraph">
                  <wp:posOffset>46990</wp:posOffset>
                </wp:positionV>
                <wp:extent cx="809625" cy="180975"/>
                <wp:effectExtent l="19050" t="19050" r="28575" b="47625"/>
                <wp:wrapNone/>
                <wp:docPr id="55" name="Arrow: Left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9625" cy="180975"/>
                        </a:xfrm>
                        <a:prstGeom prst="leftArrow">
                          <a:avLst>
                            <a:gd name="adj1" fmla="val 46690"/>
                            <a:gd name="adj2" fmla="val 97898"/>
                          </a:avLst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DFAB4B" id="Arrow: Left 55" o:spid="_x0000_s1026" type="#_x0000_t66" style="position:absolute;margin-left:130.5pt;margin-top:3.7pt;width:63.75pt;height:14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" adj="4727,5757" fillcolor="white [3212]" strokecolor="#1f3763 [1604]" strokeweight="1pt"/>
            </w:pict>
          </mc:Fallback>
        </mc:AlternateContent>
      </w:r>
      <w:r w:rsidRPr="004B672E">
        <w:rPr>
          <w:noProof/>
        </w:rPr>
        <w:drawing>
          <wp:inline distT="0" distB="0" distL="0" distR="0" wp14:anchorId="53D91DA3" wp14:editId="4B52D573">
            <wp:extent cx="1286054" cy="238158"/>
            <wp:effectExtent l="0" t="0" r="9525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286054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54B25" w14:textId="77777777" w:rsidR="00C920EF" w:rsidRDefault="00C920EF" w:rsidP="00C920EF">
      <w:pPr>
        <w:pStyle w:val="Heading1"/>
      </w:pPr>
    </w:p>
    <w:p w14:paraId="38A0B229" w14:textId="77777777" w:rsidR="00C920EF" w:rsidRDefault="00C920EF" w:rsidP="00B24F40">
      <w:pPr>
        <w:ind w:left="360"/>
      </w:pPr>
    </w:p>
    <w:p w14:paraId="746B6692" w14:textId="77777777" w:rsidR="006836B1" w:rsidRDefault="006836B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832468D" w14:textId="4B499511" w:rsidR="00EB30C4" w:rsidRDefault="006836B1" w:rsidP="004E29C9">
      <w:pPr>
        <w:pStyle w:val="Heading1"/>
      </w:pPr>
      <w:r>
        <w:lastRenderedPageBreak/>
        <w:t xml:space="preserve">Add a </w:t>
      </w:r>
      <w:r w:rsidR="006225AE">
        <w:t>cracked</w:t>
      </w:r>
      <w:r w:rsidR="00CE33AB">
        <w:t xml:space="preserve"> platform</w:t>
      </w:r>
    </w:p>
    <w:p w14:paraId="547DFC81" w14:textId="3EC38DF7" w:rsidR="00AD6A57" w:rsidRDefault="00AD6A57" w:rsidP="000C5359">
      <w:pPr>
        <w:pStyle w:val="ListParagraph"/>
        <w:numPr>
          <w:ilvl w:val="0"/>
          <w:numId w:val="9"/>
        </w:numPr>
      </w:pPr>
      <w:r>
        <w:t xml:space="preserve">Duplicate the  </w:t>
      </w:r>
      <w:r w:rsidRPr="00BB19D0">
        <w:rPr>
          <w:noProof/>
        </w:rPr>
        <w:drawing>
          <wp:inline distT="0" distB="0" distL="0" distR="0" wp14:anchorId="745D1575" wp14:editId="320D2EA7">
            <wp:extent cx="648199" cy="180893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5121" cy="18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node.</w:t>
      </w:r>
    </w:p>
    <w:p w14:paraId="6F2A19A4" w14:textId="64908534" w:rsidR="00AD6A57" w:rsidRDefault="004C6412" w:rsidP="00AD6A57">
      <w:pPr>
        <w:ind w:left="360"/>
      </w:pPr>
      <w:r w:rsidRPr="004C6412">
        <w:rPr>
          <w:noProof/>
        </w:rPr>
        <w:drawing>
          <wp:inline distT="0" distB="0" distL="0" distR="0" wp14:anchorId="17530671" wp14:editId="576FEA9F">
            <wp:extent cx="2075290" cy="2217190"/>
            <wp:effectExtent l="0" t="0" r="1270" b="0"/>
            <wp:docPr id="59" name="Picture 5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Graphical user interface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075290" cy="221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81E60" w14:textId="289713C9" w:rsidR="00F3328C" w:rsidRDefault="004C6412" w:rsidP="00975B37">
      <w:pPr>
        <w:pStyle w:val="ListParagraph"/>
        <w:numPr>
          <w:ilvl w:val="0"/>
          <w:numId w:val="9"/>
        </w:numPr>
      </w:pPr>
      <w:r>
        <w:t>Rename the</w:t>
      </w:r>
      <w:r w:rsidR="00417CD4">
        <w:t xml:space="preserve"> </w:t>
      </w:r>
      <w:r w:rsidR="001E5772" w:rsidRPr="001E5772">
        <w:rPr>
          <w:noProof/>
        </w:rPr>
        <w:drawing>
          <wp:inline distT="0" distB="0" distL="0" distR="0" wp14:anchorId="77A24850" wp14:editId="40A61AD9">
            <wp:extent cx="739140" cy="194511"/>
            <wp:effectExtent l="0" t="0" r="3810" b="0"/>
            <wp:docPr id="7609578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957864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745633" cy="19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17CD4">
        <w:t xml:space="preserve"> node to Cracked</w:t>
      </w:r>
      <w:r w:rsidR="00975B37">
        <w:t xml:space="preserve"> and change its type</w:t>
      </w:r>
      <w:r w:rsidR="00D071E8">
        <w:t xml:space="preserve"> to </w:t>
      </w:r>
      <w:r w:rsidR="000E7A77">
        <w:t>RigidBody2D.</w:t>
      </w:r>
    </w:p>
    <w:p w14:paraId="363F24A3" w14:textId="642744EE" w:rsidR="000E7A77" w:rsidRDefault="00E94D47" w:rsidP="000E7A77">
      <w:pPr>
        <w:ind w:left="360"/>
      </w:pPr>
      <w:r w:rsidRPr="00E94D47">
        <w:rPr>
          <w:noProof/>
        </w:rPr>
        <w:drawing>
          <wp:inline distT="0" distB="0" distL="0" distR="0" wp14:anchorId="518C4EED" wp14:editId="50E999D9">
            <wp:extent cx="1351722" cy="1789604"/>
            <wp:effectExtent l="0" t="0" r="1270" b="1270"/>
            <wp:docPr id="61" name="Picture 6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, application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351722" cy="1789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07EB5" w14:textId="1F935040" w:rsidR="0051309C" w:rsidRDefault="00A85200" w:rsidP="00CC16F8">
      <w:pPr>
        <w:pStyle w:val="ListParagraph"/>
        <w:numPr>
          <w:ilvl w:val="0"/>
          <w:numId w:val="9"/>
        </w:numPr>
      </w:pPr>
      <w:r>
        <w:t xml:space="preserve">Make sure the Cracked node is selected. </w:t>
      </w:r>
      <w:r w:rsidR="0051309C">
        <w:t xml:space="preserve">In the Inspector, </w:t>
      </w:r>
      <w:r w:rsidR="00CC16F8">
        <w:t>check Freeze so it is On.</w:t>
      </w:r>
    </w:p>
    <w:p w14:paraId="744B1F0F" w14:textId="3967839F" w:rsidR="00CC16F8" w:rsidRDefault="00CC16F8" w:rsidP="0051309C">
      <w:pPr>
        <w:ind w:left="360"/>
      </w:pPr>
      <w:r w:rsidRPr="00CC16F8">
        <w:rPr>
          <w:noProof/>
        </w:rPr>
        <w:drawing>
          <wp:inline distT="0" distB="0" distL="0" distR="0" wp14:anchorId="53312D99" wp14:editId="2DEE5F57">
            <wp:extent cx="1493520" cy="286933"/>
            <wp:effectExtent l="0" t="0" r="0" b="0"/>
            <wp:docPr id="10199438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9943899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521504" cy="292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8291B" w14:textId="5DB27920" w:rsidR="002028B4" w:rsidRDefault="005E08B8" w:rsidP="004727BF">
      <w:pPr>
        <w:pStyle w:val="ListParagraph"/>
        <w:numPr>
          <w:ilvl w:val="0"/>
          <w:numId w:val="9"/>
        </w:numPr>
      </w:pPr>
      <w:r>
        <w:t xml:space="preserve">Switch back to </w:t>
      </w:r>
      <w:r w:rsidR="00B53BE6">
        <w:t>2D</w:t>
      </w:r>
      <w:r>
        <w:t xml:space="preserve"> view</w:t>
      </w:r>
      <w:r w:rsidR="00B16035">
        <w:t xml:space="preserve"> </w:t>
      </w:r>
      <w:r w:rsidR="0090472A">
        <w:t>using the button a</w:t>
      </w:r>
      <w:r w:rsidR="00B16035">
        <w:t xml:space="preserve">t </w:t>
      </w:r>
      <w:r w:rsidR="0090472A">
        <w:t xml:space="preserve">the </w:t>
      </w:r>
      <w:r w:rsidR="00B16035">
        <w:t xml:space="preserve">top of </w:t>
      </w:r>
      <w:r w:rsidR="008305F9">
        <w:t xml:space="preserve">the </w:t>
      </w:r>
      <w:r w:rsidR="00B16035">
        <w:t>screen.</w:t>
      </w:r>
    </w:p>
    <w:p w14:paraId="65C92BDD" w14:textId="0CC69F5C" w:rsidR="00DA2552" w:rsidRDefault="00DA2552" w:rsidP="00DA2552">
      <w:pPr>
        <w:ind w:left="360"/>
      </w:pPr>
      <w:r w:rsidRPr="00DA2552">
        <w:rPr>
          <w:noProof/>
        </w:rPr>
        <w:drawing>
          <wp:inline distT="0" distB="0" distL="0" distR="0" wp14:anchorId="3ADC44D8" wp14:editId="2A854553">
            <wp:extent cx="2606040" cy="252198"/>
            <wp:effectExtent l="0" t="0" r="3810" b="0"/>
            <wp:docPr id="8653016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301664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619861" cy="253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BEDCA" w14:textId="3F6324DF" w:rsidR="004727BF" w:rsidRDefault="004727BF" w:rsidP="004727BF">
      <w:pPr>
        <w:pStyle w:val="ListParagraph"/>
        <w:numPr>
          <w:ilvl w:val="0"/>
          <w:numId w:val="9"/>
        </w:numPr>
      </w:pPr>
      <w:r>
        <w:t xml:space="preserve">Use the move tool to move the </w:t>
      </w:r>
      <w:r w:rsidR="005B12C0">
        <w:t>C</w:t>
      </w:r>
      <w:r>
        <w:t>racked platform away from the other platform.</w:t>
      </w:r>
    </w:p>
    <w:p w14:paraId="0289940E" w14:textId="1316438A" w:rsidR="004727BF" w:rsidRDefault="001B7A9C" w:rsidP="004727BF">
      <w:pPr>
        <w:ind w:left="360"/>
      </w:pPr>
      <w:r w:rsidRPr="001B7A9C">
        <w:rPr>
          <w:noProof/>
        </w:rPr>
        <w:drawing>
          <wp:inline distT="0" distB="0" distL="0" distR="0" wp14:anchorId="5829C8CB" wp14:editId="3E9A29F4">
            <wp:extent cx="1219200" cy="478118"/>
            <wp:effectExtent l="0" t="0" r="0" b="0"/>
            <wp:docPr id="67" name="Picture 6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&#10;&#10;Description automatically generated with medium confidenc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226234" cy="480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034BB" w14:textId="2B6B61A4" w:rsidR="00C04DF4" w:rsidRDefault="00C04DF4" w:rsidP="00883104">
      <w:pPr>
        <w:pStyle w:val="ListParagraph"/>
        <w:numPr>
          <w:ilvl w:val="0"/>
          <w:numId w:val="9"/>
        </w:numPr>
      </w:pPr>
      <w:r>
        <w:t>Select</w:t>
      </w:r>
      <w:r w:rsidR="009C7F26">
        <w:t xml:space="preserve"> the </w:t>
      </w:r>
      <w:r w:rsidR="000220C6" w:rsidRPr="000220C6">
        <w:rPr>
          <w:noProof/>
        </w:rPr>
        <w:drawing>
          <wp:inline distT="0" distB="0" distL="0" distR="0" wp14:anchorId="08992F4E" wp14:editId="5B54B377">
            <wp:extent cx="754380" cy="180395"/>
            <wp:effectExtent l="0" t="0" r="7620" b="0"/>
            <wp:docPr id="20820144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01444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763922" cy="182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C7F26">
        <w:t xml:space="preserve"> child of </w:t>
      </w:r>
      <w:r>
        <w:t>Cracked node.</w:t>
      </w:r>
      <w:r w:rsidR="000220C6">
        <w:t xml:space="preserve"> </w:t>
      </w:r>
      <w:r>
        <w:t xml:space="preserve">In the Inspector, </w:t>
      </w:r>
      <w:r w:rsidR="00175B7B">
        <w:t xml:space="preserve">load cracked.png </w:t>
      </w:r>
      <w:r w:rsidR="000220C6">
        <w:t xml:space="preserve">to </w:t>
      </w:r>
      <w:r w:rsidR="00175B7B">
        <w:t>Texture.</w:t>
      </w:r>
    </w:p>
    <w:p w14:paraId="65BA5F2B" w14:textId="528BE9DE" w:rsidR="00175B7B" w:rsidRDefault="00175B7B" w:rsidP="00175B7B">
      <w:pPr>
        <w:ind w:left="360"/>
      </w:pPr>
      <w:r w:rsidRPr="00175B7B">
        <w:rPr>
          <w:noProof/>
        </w:rPr>
        <w:drawing>
          <wp:inline distT="0" distB="0" distL="0" distR="0" wp14:anchorId="5C97DA6A" wp14:editId="6EE715E8">
            <wp:extent cx="1709530" cy="607415"/>
            <wp:effectExtent l="0" t="0" r="5080" b="2540"/>
            <wp:docPr id="64" name="Picture 6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applicati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709530" cy="60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A60DC" w14:textId="77777777" w:rsidR="00AC3DD0" w:rsidRDefault="00AC3DD0" w:rsidP="00AC3DD0">
      <w:pPr>
        <w:pStyle w:val="Heading1"/>
      </w:pPr>
      <w:r>
        <w:lastRenderedPageBreak/>
        <w:t>Make the cracked platform crumble when touched</w:t>
      </w:r>
    </w:p>
    <w:p w14:paraId="55A2A266" w14:textId="70621AED" w:rsidR="00AC3DD0" w:rsidRDefault="00CF4B3C" w:rsidP="00AC3DD0">
      <w:pPr>
        <w:pStyle w:val="ListParagraph"/>
        <w:numPr>
          <w:ilvl w:val="0"/>
          <w:numId w:val="16"/>
        </w:numPr>
      </w:pPr>
      <w:r>
        <w:t>Change</w:t>
      </w:r>
      <w:r w:rsidR="00C10D86">
        <w:t xml:space="preserve"> th</w:t>
      </w:r>
      <w:r w:rsidR="0061143C">
        <w:t>is code</w:t>
      </w:r>
      <w:r w:rsidR="00C21D8D">
        <w:t>…</w:t>
      </w:r>
    </w:p>
    <w:p w14:paraId="0FF044C0" w14:textId="365259BD" w:rsidR="0061143C" w:rsidRDefault="0061143C" w:rsidP="0061143C">
      <w:pPr>
        <w:ind w:left="360"/>
      </w:pPr>
      <w:r w:rsidRPr="0061143C">
        <w:rPr>
          <w:noProof/>
        </w:rPr>
        <w:drawing>
          <wp:inline distT="0" distB="0" distL="0" distR="0" wp14:anchorId="708AC6C0" wp14:editId="56388326">
            <wp:extent cx="2800718" cy="612251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878850" cy="629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9E061" w14:textId="125E5CB7" w:rsidR="00A63EC3" w:rsidRDefault="00C21D8D" w:rsidP="00634221">
      <w:pPr>
        <w:ind w:left="360"/>
      </w:pPr>
      <w:r>
        <w:t>…t</w:t>
      </w:r>
      <w:r w:rsidR="0061143C">
        <w:t>o this:</w:t>
      </w:r>
    </w:p>
    <w:p w14:paraId="68250E49" w14:textId="1E33BC14" w:rsidR="00B113E6" w:rsidRDefault="00B113E6" w:rsidP="00A63EC3">
      <w:pPr>
        <w:ind w:left="360"/>
      </w:pPr>
      <w:r w:rsidRPr="00B113E6">
        <w:rPr>
          <w:noProof/>
        </w:rPr>
        <w:drawing>
          <wp:inline distT="0" distB="0" distL="0" distR="0" wp14:anchorId="41C30DA7" wp14:editId="5D599DC4">
            <wp:extent cx="3156637" cy="1402080"/>
            <wp:effectExtent l="0" t="0" r="5715" b="7620"/>
            <wp:docPr id="17586590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8659019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184392" cy="1414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9D48A" w14:textId="27508456" w:rsidR="00975B37" w:rsidRDefault="00975B37" w:rsidP="00C10D86">
      <w:pPr>
        <w:pStyle w:val="ListParagraph"/>
        <w:numPr>
          <w:ilvl w:val="0"/>
          <w:numId w:val="16"/>
        </w:numPr>
      </w:pPr>
      <w:r>
        <w:t>Run the scene to make sure it’s all working properly.</w:t>
      </w:r>
    </w:p>
    <w:p w14:paraId="3F8B987C" w14:textId="77777777" w:rsidR="00975B37" w:rsidRDefault="00975B37" w:rsidP="00D3692B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D1F42AE" wp14:editId="434DEBC5">
                <wp:simplePos x="0" y="0"/>
                <wp:positionH relativeFrom="column">
                  <wp:posOffset>1657350</wp:posOffset>
                </wp:positionH>
                <wp:positionV relativeFrom="paragraph">
                  <wp:posOffset>46990</wp:posOffset>
                </wp:positionV>
                <wp:extent cx="809625" cy="180975"/>
                <wp:effectExtent l="19050" t="19050" r="28575" b="47625"/>
                <wp:wrapNone/>
                <wp:docPr id="65" name="Arrow: Left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9625" cy="180975"/>
                        </a:xfrm>
                        <a:prstGeom prst="leftArrow">
                          <a:avLst>
                            <a:gd name="adj1" fmla="val 46690"/>
                            <a:gd name="adj2" fmla="val 97898"/>
                          </a:avLst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4193F" id="Arrow: Left 65" o:spid="_x0000_s1026" type="#_x0000_t66" style="position:absolute;margin-left:130.5pt;margin-top:3.7pt;width:63.75pt;height:14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" adj="4727,5757" fillcolor="white [3212]" strokecolor="#1f3763 [1604]" strokeweight="1pt"/>
            </w:pict>
          </mc:Fallback>
        </mc:AlternateContent>
      </w:r>
      <w:r w:rsidRPr="004B672E">
        <w:rPr>
          <w:noProof/>
        </w:rPr>
        <w:drawing>
          <wp:inline distT="0" distB="0" distL="0" distR="0" wp14:anchorId="1F5AC740" wp14:editId="789A9E31">
            <wp:extent cx="1286054" cy="238158"/>
            <wp:effectExtent l="0" t="0" r="9525" b="952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286054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83FC9" w14:textId="30667E3D" w:rsidR="001F386E" w:rsidRDefault="001F386E" w:rsidP="001F386E"/>
    <w:p w14:paraId="5B43C63E" w14:textId="655D1548" w:rsidR="001F386E" w:rsidRDefault="00F962F6" w:rsidP="001F386E">
      <w:pPr>
        <w:pStyle w:val="Heading1"/>
      </w:pPr>
      <w:r>
        <w:t>Fill the game area with platforms</w:t>
      </w:r>
    </w:p>
    <w:p w14:paraId="6E25E2EA" w14:textId="77777777" w:rsidR="00183F01" w:rsidRDefault="00E40DB7" w:rsidP="00183F01">
      <w:pPr>
        <w:pStyle w:val="ListParagraph"/>
        <w:numPr>
          <w:ilvl w:val="0"/>
          <w:numId w:val="14"/>
        </w:numPr>
      </w:pPr>
      <w:r>
        <w:t xml:space="preserve">Attach a script to </w:t>
      </w:r>
      <w:r w:rsidR="00183F01">
        <w:t>the PlatformJump node.</w:t>
      </w:r>
    </w:p>
    <w:p w14:paraId="34F1F83E" w14:textId="284B5C6F" w:rsidR="00183F01" w:rsidRDefault="00183F01" w:rsidP="00183F01">
      <w:pPr>
        <w:ind w:left="360"/>
      </w:pPr>
      <w:r w:rsidRPr="00183F01">
        <w:rPr>
          <w:noProof/>
        </w:rPr>
        <w:drawing>
          <wp:inline distT="0" distB="0" distL="0" distR="0" wp14:anchorId="3EC2CF40" wp14:editId="0801FF14">
            <wp:extent cx="1637969" cy="1390602"/>
            <wp:effectExtent l="0" t="0" r="635" b="635"/>
            <wp:docPr id="72" name="Picture 7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Graphical user interface, application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645413" cy="1396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E0502" w14:textId="43D48A9F" w:rsidR="00707C18" w:rsidRDefault="00707C18" w:rsidP="00C72FDF">
      <w:pPr>
        <w:pStyle w:val="ListParagraph"/>
        <w:numPr>
          <w:ilvl w:val="0"/>
          <w:numId w:val="14"/>
        </w:numPr>
      </w:pPr>
      <w:r w:rsidRPr="00707C18">
        <w:t>Delete all the code and replace it with this:</w:t>
      </w:r>
    </w:p>
    <w:p w14:paraId="195558D9" w14:textId="68E31105" w:rsidR="00C72FDF" w:rsidRDefault="00C72FDF" w:rsidP="00707C18">
      <w:pPr>
        <w:ind w:left="360"/>
      </w:pPr>
      <w:r w:rsidRPr="00C72FDF">
        <w:rPr>
          <w:noProof/>
        </w:rPr>
        <w:drawing>
          <wp:inline distT="0" distB="0" distL="0" distR="0" wp14:anchorId="6A10D8A3" wp14:editId="230340AB">
            <wp:extent cx="3328113" cy="2141220"/>
            <wp:effectExtent l="0" t="0" r="5715" b="0"/>
            <wp:docPr id="7004163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416366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338945" cy="2148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5BFCD" w14:textId="5B4152E0" w:rsidR="001F386E" w:rsidRPr="006357C3" w:rsidRDefault="001F386E" w:rsidP="001F386E">
      <w:pPr>
        <w:pStyle w:val="ListParagraph"/>
        <w:numPr>
          <w:ilvl w:val="0"/>
          <w:numId w:val="14"/>
        </w:numPr>
      </w:pPr>
      <w:r>
        <w:t>The game is finished!</w:t>
      </w:r>
    </w:p>
    <w:sectPr w:rsidR="001F386E" w:rsidRPr="006357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44F9F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30828"/>
    <w:multiLevelType w:val="hybridMultilevel"/>
    <w:tmpl w:val="1166E18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C5D1C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C7C78"/>
    <w:multiLevelType w:val="hybridMultilevel"/>
    <w:tmpl w:val="3A9E1F6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971597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8410BB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D03B4F"/>
    <w:multiLevelType w:val="hybridMultilevel"/>
    <w:tmpl w:val="DF9292B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61103D"/>
    <w:multiLevelType w:val="hybridMultilevel"/>
    <w:tmpl w:val="2FC609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3723C0"/>
    <w:multiLevelType w:val="hybridMultilevel"/>
    <w:tmpl w:val="00EA59E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CF0047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C73A02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E151A3"/>
    <w:multiLevelType w:val="hybridMultilevel"/>
    <w:tmpl w:val="5846E4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D3409C"/>
    <w:multiLevelType w:val="hybridMultilevel"/>
    <w:tmpl w:val="1166E18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B25D23"/>
    <w:multiLevelType w:val="hybridMultilevel"/>
    <w:tmpl w:val="CAFEFF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285914"/>
    <w:multiLevelType w:val="hybridMultilevel"/>
    <w:tmpl w:val="47F84B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88450C"/>
    <w:multiLevelType w:val="hybridMultilevel"/>
    <w:tmpl w:val="A24E3CF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3115312">
    <w:abstractNumId w:val="1"/>
  </w:num>
  <w:num w:numId="2" w16cid:durableId="793787350">
    <w:abstractNumId w:val="0"/>
  </w:num>
  <w:num w:numId="3" w16cid:durableId="1403943957">
    <w:abstractNumId w:val="9"/>
  </w:num>
  <w:num w:numId="4" w16cid:durableId="1487353648">
    <w:abstractNumId w:val="4"/>
  </w:num>
  <w:num w:numId="5" w16cid:durableId="1972439454">
    <w:abstractNumId w:val="2"/>
  </w:num>
  <w:num w:numId="6" w16cid:durableId="734008033">
    <w:abstractNumId w:val="10"/>
  </w:num>
  <w:num w:numId="7" w16cid:durableId="880946686">
    <w:abstractNumId w:val="5"/>
  </w:num>
  <w:num w:numId="8" w16cid:durableId="1066806871">
    <w:abstractNumId w:val="13"/>
  </w:num>
  <w:num w:numId="9" w16cid:durableId="1693720812">
    <w:abstractNumId w:val="3"/>
  </w:num>
  <w:num w:numId="10" w16cid:durableId="1677729149">
    <w:abstractNumId w:val="14"/>
  </w:num>
  <w:num w:numId="11" w16cid:durableId="319042456">
    <w:abstractNumId w:val="15"/>
  </w:num>
  <w:num w:numId="12" w16cid:durableId="337853024">
    <w:abstractNumId w:val="11"/>
  </w:num>
  <w:num w:numId="13" w16cid:durableId="1990592164">
    <w:abstractNumId w:val="6"/>
  </w:num>
  <w:num w:numId="14" w16cid:durableId="904990905">
    <w:abstractNumId w:val="8"/>
  </w:num>
  <w:num w:numId="15" w16cid:durableId="1561668036">
    <w:abstractNumId w:val="12"/>
  </w:num>
  <w:num w:numId="16" w16cid:durableId="193790126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NDC3NDYxNTMyNzZT0lEKTi0uzszPAykwrwUA8val6iwAAAA="/>
  </w:docVars>
  <w:rsids>
    <w:rsidRoot w:val="006357C3"/>
    <w:rsid w:val="00002EBA"/>
    <w:rsid w:val="000220C6"/>
    <w:rsid w:val="00025DC4"/>
    <w:rsid w:val="00032CA4"/>
    <w:rsid w:val="000809CA"/>
    <w:rsid w:val="0008539D"/>
    <w:rsid w:val="00095552"/>
    <w:rsid w:val="000A0A0F"/>
    <w:rsid w:val="000A75E1"/>
    <w:rsid w:val="000C0876"/>
    <w:rsid w:val="000C5359"/>
    <w:rsid w:val="000D7337"/>
    <w:rsid w:val="000D7C33"/>
    <w:rsid w:val="000E3668"/>
    <w:rsid w:val="000E7A77"/>
    <w:rsid w:val="000F594E"/>
    <w:rsid w:val="00112743"/>
    <w:rsid w:val="00112890"/>
    <w:rsid w:val="001151BC"/>
    <w:rsid w:val="00123A68"/>
    <w:rsid w:val="00124CC0"/>
    <w:rsid w:val="00126829"/>
    <w:rsid w:val="001270FE"/>
    <w:rsid w:val="00140942"/>
    <w:rsid w:val="001421ED"/>
    <w:rsid w:val="00163019"/>
    <w:rsid w:val="00175824"/>
    <w:rsid w:val="00175B7B"/>
    <w:rsid w:val="00183F01"/>
    <w:rsid w:val="0019115E"/>
    <w:rsid w:val="001B5EB7"/>
    <w:rsid w:val="001B7A9C"/>
    <w:rsid w:val="001C5C33"/>
    <w:rsid w:val="001E5772"/>
    <w:rsid w:val="001F284F"/>
    <w:rsid w:val="001F386E"/>
    <w:rsid w:val="002028B4"/>
    <w:rsid w:val="002113CC"/>
    <w:rsid w:val="0027065C"/>
    <w:rsid w:val="002A164D"/>
    <w:rsid w:val="002C5C0B"/>
    <w:rsid w:val="002C6F7D"/>
    <w:rsid w:val="002D4924"/>
    <w:rsid w:val="002D77E6"/>
    <w:rsid w:val="002E65C1"/>
    <w:rsid w:val="003067A3"/>
    <w:rsid w:val="0030775E"/>
    <w:rsid w:val="003106CB"/>
    <w:rsid w:val="00321EA2"/>
    <w:rsid w:val="00333669"/>
    <w:rsid w:val="00341004"/>
    <w:rsid w:val="003457F5"/>
    <w:rsid w:val="00352459"/>
    <w:rsid w:val="003633DB"/>
    <w:rsid w:val="00363714"/>
    <w:rsid w:val="00373BE2"/>
    <w:rsid w:val="003874B4"/>
    <w:rsid w:val="003948F9"/>
    <w:rsid w:val="003C0FD3"/>
    <w:rsid w:val="003C4719"/>
    <w:rsid w:val="003C644F"/>
    <w:rsid w:val="003D66EF"/>
    <w:rsid w:val="003E09FA"/>
    <w:rsid w:val="003E1BD5"/>
    <w:rsid w:val="003E2435"/>
    <w:rsid w:val="00405AC2"/>
    <w:rsid w:val="00417CD4"/>
    <w:rsid w:val="00432566"/>
    <w:rsid w:val="00432AA5"/>
    <w:rsid w:val="00432B39"/>
    <w:rsid w:val="0043500D"/>
    <w:rsid w:val="00441074"/>
    <w:rsid w:val="00443811"/>
    <w:rsid w:val="00461F36"/>
    <w:rsid w:val="00462E2A"/>
    <w:rsid w:val="00464AE6"/>
    <w:rsid w:val="00465FB7"/>
    <w:rsid w:val="004727BF"/>
    <w:rsid w:val="00493919"/>
    <w:rsid w:val="00495FDB"/>
    <w:rsid w:val="004B672E"/>
    <w:rsid w:val="004C58F6"/>
    <w:rsid w:val="004C6412"/>
    <w:rsid w:val="004D16F8"/>
    <w:rsid w:val="004D55B6"/>
    <w:rsid w:val="004D6815"/>
    <w:rsid w:val="004E29C9"/>
    <w:rsid w:val="004F3AE6"/>
    <w:rsid w:val="0051309C"/>
    <w:rsid w:val="0055460A"/>
    <w:rsid w:val="005553E8"/>
    <w:rsid w:val="00561901"/>
    <w:rsid w:val="00566468"/>
    <w:rsid w:val="00573D1D"/>
    <w:rsid w:val="00583951"/>
    <w:rsid w:val="00587C24"/>
    <w:rsid w:val="00592813"/>
    <w:rsid w:val="005A1DB6"/>
    <w:rsid w:val="005B0063"/>
    <w:rsid w:val="005B12C0"/>
    <w:rsid w:val="005C129B"/>
    <w:rsid w:val="005D70C5"/>
    <w:rsid w:val="005E08B8"/>
    <w:rsid w:val="005E5366"/>
    <w:rsid w:val="005F0528"/>
    <w:rsid w:val="005F2BC5"/>
    <w:rsid w:val="005F532F"/>
    <w:rsid w:val="006007CC"/>
    <w:rsid w:val="00600DD4"/>
    <w:rsid w:val="00604A19"/>
    <w:rsid w:val="0061143C"/>
    <w:rsid w:val="0061493E"/>
    <w:rsid w:val="006225AE"/>
    <w:rsid w:val="0062333C"/>
    <w:rsid w:val="006252C8"/>
    <w:rsid w:val="00626D55"/>
    <w:rsid w:val="00632F77"/>
    <w:rsid w:val="006335D3"/>
    <w:rsid w:val="00634221"/>
    <w:rsid w:val="006357C3"/>
    <w:rsid w:val="00645C00"/>
    <w:rsid w:val="006473DB"/>
    <w:rsid w:val="00651039"/>
    <w:rsid w:val="006836B1"/>
    <w:rsid w:val="00686FC2"/>
    <w:rsid w:val="006A4F0C"/>
    <w:rsid w:val="006B327F"/>
    <w:rsid w:val="006B7F35"/>
    <w:rsid w:val="006C1D02"/>
    <w:rsid w:val="006E6932"/>
    <w:rsid w:val="00701A91"/>
    <w:rsid w:val="00707C18"/>
    <w:rsid w:val="00731F66"/>
    <w:rsid w:val="0073775C"/>
    <w:rsid w:val="00745E0D"/>
    <w:rsid w:val="00750D14"/>
    <w:rsid w:val="00775328"/>
    <w:rsid w:val="007820CA"/>
    <w:rsid w:val="00786AE2"/>
    <w:rsid w:val="007877A0"/>
    <w:rsid w:val="00787EEF"/>
    <w:rsid w:val="00797416"/>
    <w:rsid w:val="007A77C8"/>
    <w:rsid w:val="007C22D0"/>
    <w:rsid w:val="007C3FDD"/>
    <w:rsid w:val="007D2672"/>
    <w:rsid w:val="007F45B4"/>
    <w:rsid w:val="008031CF"/>
    <w:rsid w:val="00821E04"/>
    <w:rsid w:val="008305F9"/>
    <w:rsid w:val="00843885"/>
    <w:rsid w:val="008460EC"/>
    <w:rsid w:val="00852F48"/>
    <w:rsid w:val="00857BF0"/>
    <w:rsid w:val="008774F1"/>
    <w:rsid w:val="00881F7C"/>
    <w:rsid w:val="00883104"/>
    <w:rsid w:val="00893292"/>
    <w:rsid w:val="008B2A21"/>
    <w:rsid w:val="008C0809"/>
    <w:rsid w:val="008C4B90"/>
    <w:rsid w:val="008D336E"/>
    <w:rsid w:val="008D4FC0"/>
    <w:rsid w:val="008D5D35"/>
    <w:rsid w:val="008D6D69"/>
    <w:rsid w:val="008E7D7C"/>
    <w:rsid w:val="008F4494"/>
    <w:rsid w:val="009001A6"/>
    <w:rsid w:val="0090472A"/>
    <w:rsid w:val="0090524D"/>
    <w:rsid w:val="009059D9"/>
    <w:rsid w:val="00906C78"/>
    <w:rsid w:val="00911353"/>
    <w:rsid w:val="00922A9B"/>
    <w:rsid w:val="009309F2"/>
    <w:rsid w:val="00931E67"/>
    <w:rsid w:val="009504A4"/>
    <w:rsid w:val="00963316"/>
    <w:rsid w:val="009647FC"/>
    <w:rsid w:val="00975B37"/>
    <w:rsid w:val="009806C5"/>
    <w:rsid w:val="00983B2A"/>
    <w:rsid w:val="009843F2"/>
    <w:rsid w:val="00987732"/>
    <w:rsid w:val="00992C7D"/>
    <w:rsid w:val="009973BC"/>
    <w:rsid w:val="009A7401"/>
    <w:rsid w:val="009C099A"/>
    <w:rsid w:val="009C7F26"/>
    <w:rsid w:val="009E23BF"/>
    <w:rsid w:val="009F4002"/>
    <w:rsid w:val="00A014CB"/>
    <w:rsid w:val="00A0558F"/>
    <w:rsid w:val="00A2022D"/>
    <w:rsid w:val="00A20609"/>
    <w:rsid w:val="00A22C1E"/>
    <w:rsid w:val="00A30050"/>
    <w:rsid w:val="00A33A84"/>
    <w:rsid w:val="00A47908"/>
    <w:rsid w:val="00A47BD6"/>
    <w:rsid w:val="00A622F5"/>
    <w:rsid w:val="00A63EC3"/>
    <w:rsid w:val="00A80B7B"/>
    <w:rsid w:val="00A85200"/>
    <w:rsid w:val="00AC162F"/>
    <w:rsid w:val="00AC3303"/>
    <w:rsid w:val="00AC3DD0"/>
    <w:rsid w:val="00AC67D4"/>
    <w:rsid w:val="00AD6A57"/>
    <w:rsid w:val="00B113E6"/>
    <w:rsid w:val="00B16035"/>
    <w:rsid w:val="00B24F40"/>
    <w:rsid w:val="00B27D03"/>
    <w:rsid w:val="00B42179"/>
    <w:rsid w:val="00B47987"/>
    <w:rsid w:val="00B53BE6"/>
    <w:rsid w:val="00B808C4"/>
    <w:rsid w:val="00B87798"/>
    <w:rsid w:val="00B963FC"/>
    <w:rsid w:val="00BB19D0"/>
    <w:rsid w:val="00BB414B"/>
    <w:rsid w:val="00BC5E38"/>
    <w:rsid w:val="00BD4CB2"/>
    <w:rsid w:val="00C04DF4"/>
    <w:rsid w:val="00C0692B"/>
    <w:rsid w:val="00C10D86"/>
    <w:rsid w:val="00C12449"/>
    <w:rsid w:val="00C124A5"/>
    <w:rsid w:val="00C207A8"/>
    <w:rsid w:val="00C21D8D"/>
    <w:rsid w:val="00C362EB"/>
    <w:rsid w:val="00C50978"/>
    <w:rsid w:val="00C66A29"/>
    <w:rsid w:val="00C72FDF"/>
    <w:rsid w:val="00C749E1"/>
    <w:rsid w:val="00C759C9"/>
    <w:rsid w:val="00C8063C"/>
    <w:rsid w:val="00C82804"/>
    <w:rsid w:val="00C920EF"/>
    <w:rsid w:val="00C943D4"/>
    <w:rsid w:val="00CA081B"/>
    <w:rsid w:val="00CA3CB2"/>
    <w:rsid w:val="00CC16F8"/>
    <w:rsid w:val="00CD50B6"/>
    <w:rsid w:val="00CE33AB"/>
    <w:rsid w:val="00CF490D"/>
    <w:rsid w:val="00CF4B3C"/>
    <w:rsid w:val="00D071E8"/>
    <w:rsid w:val="00D144F3"/>
    <w:rsid w:val="00D3692B"/>
    <w:rsid w:val="00D41449"/>
    <w:rsid w:val="00D43F40"/>
    <w:rsid w:val="00D45255"/>
    <w:rsid w:val="00D45458"/>
    <w:rsid w:val="00D4610F"/>
    <w:rsid w:val="00D5166C"/>
    <w:rsid w:val="00D5615F"/>
    <w:rsid w:val="00D65CAE"/>
    <w:rsid w:val="00D67166"/>
    <w:rsid w:val="00D673CB"/>
    <w:rsid w:val="00D70A53"/>
    <w:rsid w:val="00D7151C"/>
    <w:rsid w:val="00D719FB"/>
    <w:rsid w:val="00D732DB"/>
    <w:rsid w:val="00D81FF0"/>
    <w:rsid w:val="00D849F1"/>
    <w:rsid w:val="00D84D03"/>
    <w:rsid w:val="00D91990"/>
    <w:rsid w:val="00D9507F"/>
    <w:rsid w:val="00DA2552"/>
    <w:rsid w:val="00DA615D"/>
    <w:rsid w:val="00DA6FDC"/>
    <w:rsid w:val="00DB1838"/>
    <w:rsid w:val="00DC0698"/>
    <w:rsid w:val="00DC211A"/>
    <w:rsid w:val="00DC4B49"/>
    <w:rsid w:val="00DD2B90"/>
    <w:rsid w:val="00DD3B16"/>
    <w:rsid w:val="00DE4C52"/>
    <w:rsid w:val="00DF2F07"/>
    <w:rsid w:val="00DF3BCA"/>
    <w:rsid w:val="00DF6483"/>
    <w:rsid w:val="00E01486"/>
    <w:rsid w:val="00E21F4E"/>
    <w:rsid w:val="00E40DB7"/>
    <w:rsid w:val="00E52B82"/>
    <w:rsid w:val="00E52F79"/>
    <w:rsid w:val="00E57006"/>
    <w:rsid w:val="00E616D3"/>
    <w:rsid w:val="00E62A1C"/>
    <w:rsid w:val="00E62A51"/>
    <w:rsid w:val="00E63E4F"/>
    <w:rsid w:val="00E94D47"/>
    <w:rsid w:val="00E96C6C"/>
    <w:rsid w:val="00EA54F9"/>
    <w:rsid w:val="00EB30C4"/>
    <w:rsid w:val="00EC2DBD"/>
    <w:rsid w:val="00EC5A1B"/>
    <w:rsid w:val="00ED59E6"/>
    <w:rsid w:val="00ED5EA5"/>
    <w:rsid w:val="00ED7EDF"/>
    <w:rsid w:val="00EE7EF6"/>
    <w:rsid w:val="00F04AD4"/>
    <w:rsid w:val="00F055A1"/>
    <w:rsid w:val="00F05B65"/>
    <w:rsid w:val="00F1738D"/>
    <w:rsid w:val="00F3328C"/>
    <w:rsid w:val="00F349D1"/>
    <w:rsid w:val="00F50C34"/>
    <w:rsid w:val="00F64C70"/>
    <w:rsid w:val="00F83A0C"/>
    <w:rsid w:val="00F928A4"/>
    <w:rsid w:val="00F962F6"/>
    <w:rsid w:val="00FA6F3D"/>
    <w:rsid w:val="00FB0D2D"/>
    <w:rsid w:val="00FD37E4"/>
    <w:rsid w:val="00FD4E20"/>
    <w:rsid w:val="00FE55BB"/>
    <w:rsid w:val="00FF08C6"/>
    <w:rsid w:val="00FF2FC0"/>
    <w:rsid w:val="00FF34EF"/>
    <w:rsid w:val="00FF42AD"/>
    <w:rsid w:val="00FF5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FAF94"/>
  <w15:chartTrackingRefBased/>
  <w15:docId w15:val="{3CA904DD-0FAD-409F-9655-44949588D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57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357C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57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57C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357C3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357C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357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4</TotalTime>
  <Pages>6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329</cp:revision>
  <dcterms:created xsi:type="dcterms:W3CDTF">2021-11-21T23:26:00Z</dcterms:created>
  <dcterms:modified xsi:type="dcterms:W3CDTF">2023-10-26T23:22:00Z</dcterms:modified>
</cp:coreProperties>
</file>